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9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eidtg.github.io/manuscript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eidtg.github.io/manuscript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9-25T16:27:39Z</dcterms:created>
  <dcterms:modified xsi:type="dcterms:W3CDTF">2025-09-25T16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